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42F8B87C" w:rsidR="001C155C" w:rsidRDefault="003A5E67" w:rsidP="0007587A">
      <w:pPr>
        <w:pStyle w:val="Title"/>
        <w:jc w:val="center"/>
      </w:pPr>
      <w:r>
        <w:t>The Lifestyle Profile</w:t>
      </w:r>
    </w:p>
    <w:p w14:paraId="7C0DEAF4" w14:textId="5E208067" w:rsidR="0007587A" w:rsidRPr="00C44235" w:rsidRDefault="7F2865EE" w:rsidP="00C44235">
      <w:pPr>
        <w:pStyle w:val="ByLine"/>
      </w:pPr>
      <w:r w:rsidRPr="209E6B4E">
        <w:rPr>
          <w:rStyle w:val="Heading2Char"/>
        </w:rPr>
        <w:t xml:space="preserve">Invitation </w:t>
      </w:r>
      <w:r w:rsidR="003A5E67" w:rsidRPr="209E6B4E">
        <w:rPr>
          <w:rStyle w:val="Heading2Char"/>
        </w:rPr>
        <w:t>Letter to Residents</w:t>
      </w:r>
    </w:p>
    <w:p w14:paraId="28C0C29A" w14:textId="3EA18CC1" w:rsidR="0007587A" w:rsidRDefault="0096242C" w:rsidP="006536B1">
      <w:r>
        <w:t>[Date]</w:t>
      </w:r>
    </w:p>
    <w:p w14:paraId="56A18F85" w14:textId="4F7C0173" w:rsidR="0096242C" w:rsidRDefault="0096242C" w:rsidP="006536B1">
      <w:r>
        <w:t>Dear Resident</w:t>
      </w:r>
      <w:r w:rsidR="004142BF">
        <w:t xml:space="preserve"> or Team Member</w:t>
      </w:r>
      <w:r>
        <w:t>,</w:t>
      </w:r>
    </w:p>
    <w:p w14:paraId="470A7A4A" w14:textId="0329731B" w:rsidR="00272A80" w:rsidRDefault="00272A80" w:rsidP="00CD2979">
      <w:r>
        <w:t>[Community</w:t>
      </w:r>
      <w:r w:rsidR="0046729E">
        <w:t xml:space="preserve"> name</w:t>
      </w:r>
      <w:r>
        <w:t xml:space="preserve">] </w:t>
      </w:r>
      <w:r w:rsidR="00C81DEA">
        <w:t>is committed to</w:t>
      </w:r>
      <w:r w:rsidR="00382BAC">
        <w:t xml:space="preserve"> creating an environment that supports</w:t>
      </w:r>
      <w:r w:rsidR="00D75A36">
        <w:t xml:space="preserve"> your continued growth</w:t>
      </w:r>
      <w:r w:rsidR="00B60253">
        <w:t xml:space="preserve"> and </w:t>
      </w:r>
      <w:r w:rsidR="003C7E92">
        <w:t>contributes to you</w:t>
      </w:r>
      <w:r w:rsidR="00855C63">
        <w:t>r</w:t>
      </w:r>
      <w:r w:rsidR="003C7E92">
        <w:t xml:space="preserve"> journey to</w:t>
      </w:r>
      <w:r w:rsidR="008E5590">
        <w:t xml:space="preserve"> good</w:t>
      </w:r>
      <w:r w:rsidR="003C7E92">
        <w:t xml:space="preserve"> health and purposeful longevity.</w:t>
      </w:r>
      <w:r w:rsidR="008E5590">
        <w:t xml:space="preserve"> </w:t>
      </w:r>
      <w:r w:rsidR="62D4CB13">
        <w:t xml:space="preserve">As part of this commitment, </w:t>
      </w:r>
      <w:r w:rsidR="008E5590">
        <w:t>I’d like to personally invite you to participate</w:t>
      </w:r>
      <w:r w:rsidR="007D0E9A">
        <w:t xml:space="preserve"> in the Lifestyle Profile.</w:t>
      </w:r>
    </w:p>
    <w:p w14:paraId="1477A717" w14:textId="20426C3E" w:rsidR="009E1503" w:rsidRPr="009C4461" w:rsidRDefault="00CD2979" w:rsidP="00CD2979">
      <w:r>
        <w:t xml:space="preserve">The Lifestyle Profile is a set of </w:t>
      </w:r>
      <w:r w:rsidR="007D0E9A">
        <w:t>fill-in-the blank statements</w:t>
      </w:r>
      <w:r>
        <w:t xml:space="preserve"> </w:t>
      </w:r>
      <w:r w:rsidR="005E63EB">
        <w:t xml:space="preserve">and </w:t>
      </w:r>
      <w:r w:rsidR="009B405D">
        <w:t xml:space="preserve">instructional videos </w:t>
      </w:r>
      <w:r w:rsidR="00925C1A">
        <w:t xml:space="preserve">that </w:t>
      </w:r>
      <w:r w:rsidR="5268DA2D">
        <w:t>encourage</w:t>
      </w:r>
      <w:r w:rsidR="00925C1A">
        <w:t xml:space="preserve"> you to reflect on your wellbeing in six areas of focus: physical health, movement and motion, intellectual </w:t>
      </w:r>
      <w:r w:rsidR="00925C1A" w:rsidRPr="009C4461">
        <w:t>vitality, social engagement</w:t>
      </w:r>
      <w:r w:rsidR="004E0381" w:rsidRPr="009C4461">
        <w:t xml:space="preserve">, personal attributes and </w:t>
      </w:r>
      <w:r w:rsidR="007B0BE2" w:rsidRPr="009C4461">
        <w:t xml:space="preserve">your </w:t>
      </w:r>
      <w:r w:rsidR="004E0381" w:rsidRPr="009C4461">
        <w:t>sense of peace &amp; fulfillment.</w:t>
      </w:r>
      <w:r w:rsidR="00A73176" w:rsidRPr="009C4461">
        <w:t xml:space="preserve"> </w:t>
      </w:r>
      <w:r w:rsidR="00DE3CAC" w:rsidRPr="009C4461">
        <w:t>The Lifestyle Profile is designed</w:t>
      </w:r>
      <w:r w:rsidR="00A73176" w:rsidRPr="009C4461">
        <w:t xml:space="preserve"> to be </w:t>
      </w:r>
      <w:r w:rsidR="00EE5CC4" w:rsidRPr="009C4461">
        <w:t>completed</w:t>
      </w:r>
      <w:r w:rsidR="00A73176" w:rsidRPr="009C4461">
        <w:t xml:space="preserve"> online</w:t>
      </w:r>
      <w:r w:rsidR="002917D6" w:rsidRPr="009C4461">
        <w:t>, wi</w:t>
      </w:r>
      <w:r w:rsidR="00473F03" w:rsidRPr="009C4461">
        <w:t>ll take about 8</w:t>
      </w:r>
      <w:r w:rsidR="56C13A4F" w:rsidRPr="009C4461">
        <w:t>-10</w:t>
      </w:r>
      <w:r w:rsidR="00473F03" w:rsidRPr="009C4461">
        <w:t xml:space="preserve"> </w:t>
      </w:r>
      <w:r w:rsidR="00EE5CC4" w:rsidRPr="009C4461">
        <w:t>minutes</w:t>
      </w:r>
      <w:r w:rsidR="00246AC1" w:rsidRPr="009C4461">
        <w:t>,</w:t>
      </w:r>
      <w:r w:rsidR="00AE1ED5" w:rsidRPr="009C4461">
        <w:t xml:space="preserve"> and y</w:t>
      </w:r>
      <w:r w:rsidR="00246AC1" w:rsidRPr="009C4461">
        <w:t xml:space="preserve">our responses will </w:t>
      </w:r>
      <w:r w:rsidR="00165E8A" w:rsidRPr="009C4461">
        <w:t xml:space="preserve">be private to you and will remain </w:t>
      </w:r>
      <w:r w:rsidR="00246AC1" w:rsidRPr="009C4461">
        <w:t>confidential</w:t>
      </w:r>
      <w:r w:rsidR="00701437" w:rsidRPr="009C4461">
        <w:t xml:space="preserve">. </w:t>
      </w:r>
    </w:p>
    <w:p w14:paraId="196D7992" w14:textId="5A601219" w:rsidR="00080049" w:rsidRPr="009C4461" w:rsidRDefault="001B553A" w:rsidP="00CD2979">
      <w:r w:rsidRPr="009C4461">
        <w:t xml:space="preserve">Your lifestyle </w:t>
      </w:r>
      <w:r w:rsidR="31CF8ECC" w:rsidRPr="009C4461">
        <w:t>habits</w:t>
      </w:r>
      <w:r w:rsidRPr="009C4461">
        <w:t xml:space="preserve"> are important </w:t>
      </w:r>
      <w:r w:rsidR="00E37C9D" w:rsidRPr="009C4461">
        <w:t>determining factor</w:t>
      </w:r>
      <w:r w:rsidR="00DC1719" w:rsidRPr="009C4461">
        <w:t xml:space="preserve">s </w:t>
      </w:r>
      <w:r w:rsidR="00C56352" w:rsidRPr="009C4461">
        <w:t xml:space="preserve">for what your health </w:t>
      </w:r>
      <w:r w:rsidRPr="009C4461">
        <w:t xml:space="preserve">will look </w:t>
      </w:r>
      <w:r w:rsidR="004017BA" w:rsidRPr="009C4461">
        <w:t>like</w:t>
      </w:r>
      <w:r w:rsidR="005D77B2" w:rsidRPr="009C4461">
        <w:t>. T</w:t>
      </w:r>
      <w:r w:rsidRPr="009C4461">
        <w:t xml:space="preserve">he Lifestyle Profile will give you the opportunity to </w:t>
      </w:r>
      <w:r w:rsidR="00815418" w:rsidRPr="009C4461">
        <w:t>take a closer look at your everyday actions and how they</w:t>
      </w:r>
      <w:r w:rsidR="00F2088E" w:rsidRPr="009C4461">
        <w:t xml:space="preserve"> are in alignment w</w:t>
      </w:r>
      <w:r w:rsidR="25725220" w:rsidRPr="009C4461">
        <w:t xml:space="preserve">ith </w:t>
      </w:r>
      <w:r w:rsidR="00393ED7" w:rsidRPr="009C4461">
        <w:t>a lifestyle</w:t>
      </w:r>
      <w:r w:rsidR="25725220" w:rsidRPr="009C4461">
        <w:t xml:space="preserve"> </w:t>
      </w:r>
      <w:r w:rsidR="005D77B2" w:rsidRPr="009C4461">
        <w:t xml:space="preserve">that will </w:t>
      </w:r>
      <w:r w:rsidR="00A37E6D" w:rsidRPr="009C4461">
        <w:t xml:space="preserve">contribute to health and longevity. </w:t>
      </w:r>
      <w:r w:rsidR="24969C8B" w:rsidRPr="009C4461">
        <w:t>Once you’ve completed your responses, a</w:t>
      </w:r>
      <w:r w:rsidR="00CD2979" w:rsidRPr="009C4461">
        <w:t xml:space="preserve"> </w:t>
      </w:r>
      <w:r w:rsidR="00BC6E9E" w:rsidRPr="009C4461">
        <w:t xml:space="preserve">brief </w:t>
      </w:r>
      <w:r w:rsidR="004B69A2" w:rsidRPr="009C4461">
        <w:t xml:space="preserve">lifestyle </w:t>
      </w:r>
      <w:r w:rsidR="00673B08" w:rsidRPr="009C4461">
        <w:t>summary</w:t>
      </w:r>
      <w:r w:rsidR="3A8A3A6C" w:rsidRPr="009C4461">
        <w:t xml:space="preserve"> will be generated that w</w:t>
      </w:r>
      <w:r w:rsidR="64173751" w:rsidRPr="009C4461">
        <w:t>ill serve as</w:t>
      </w:r>
      <w:r w:rsidR="009550B8" w:rsidRPr="009C4461">
        <w:t xml:space="preserve"> </w:t>
      </w:r>
      <w:r w:rsidR="00286867" w:rsidRPr="009C4461">
        <w:t xml:space="preserve">a starting point </w:t>
      </w:r>
      <w:r w:rsidR="4CF992C0" w:rsidRPr="009C4461">
        <w:t>connecting</w:t>
      </w:r>
      <w:r w:rsidR="009550B8" w:rsidRPr="009C4461">
        <w:t xml:space="preserve"> you to content such as videos, articles and audio podcasts</w:t>
      </w:r>
      <w:r w:rsidR="00271FD5" w:rsidRPr="009C4461">
        <w:t xml:space="preserve"> that are personalized to you</w:t>
      </w:r>
      <w:r w:rsidR="00076F1F" w:rsidRPr="009C4461">
        <w:t xml:space="preserve"> and your current lifestyle. </w:t>
      </w:r>
      <w:r w:rsidR="00D97C46" w:rsidRPr="009C4461">
        <w:t xml:space="preserve">This experience is driven by you—the </w:t>
      </w:r>
      <w:r w:rsidR="009620EF" w:rsidRPr="009C4461">
        <w:t>participant</w:t>
      </w:r>
      <w:r w:rsidR="00ED4075" w:rsidRPr="009C4461">
        <w:t>—</w:t>
      </w:r>
      <w:r w:rsidR="005A3826" w:rsidRPr="009C4461">
        <w:t>and</w:t>
      </w:r>
      <w:r w:rsidR="00ED4075" w:rsidRPr="009C4461">
        <w:t xml:space="preserve"> you will be able to return to </w:t>
      </w:r>
      <w:r w:rsidR="009E1503" w:rsidRPr="009C4461">
        <w:t>the statements</w:t>
      </w:r>
      <w:r w:rsidR="00ED4075" w:rsidRPr="009C4461">
        <w:t xml:space="preserve"> at any time</w:t>
      </w:r>
      <w:r w:rsidR="00E512F0" w:rsidRPr="009C4461">
        <w:t xml:space="preserve"> as you experience transitions or </w:t>
      </w:r>
      <w:r w:rsidR="006055BE" w:rsidRPr="009C4461">
        <w:t xml:space="preserve">focus on growth in one of these lifestyle areas. </w:t>
      </w:r>
      <w:r w:rsidR="00297486" w:rsidRPr="009C4461">
        <w:t>In addition to educational content</w:t>
      </w:r>
      <w:r w:rsidR="00D126E1" w:rsidRPr="009C4461">
        <w:t xml:space="preserve">, </w:t>
      </w:r>
      <w:r w:rsidR="00410E41" w:rsidRPr="009C4461">
        <w:t xml:space="preserve">you will be supported </w:t>
      </w:r>
      <w:r w:rsidR="00297486" w:rsidRPr="009C4461">
        <w:t>with</w:t>
      </w:r>
      <w:r w:rsidR="003C49B4" w:rsidRPr="009C4461">
        <w:t xml:space="preserve"> guided decision</w:t>
      </w:r>
      <w:r w:rsidR="00C05B9A" w:rsidRPr="009C4461">
        <w:t>-</w:t>
      </w:r>
      <w:r w:rsidR="003C49B4" w:rsidRPr="009C4461">
        <w:t xml:space="preserve">making </w:t>
      </w:r>
      <w:r w:rsidR="00410E41" w:rsidRPr="009C4461">
        <w:t xml:space="preserve">as you </w:t>
      </w:r>
      <w:r w:rsidR="004C2736" w:rsidRPr="009C4461">
        <w:t>choose</w:t>
      </w:r>
      <w:r w:rsidR="00410E41" w:rsidRPr="009C4461">
        <w:t xml:space="preserve"> </w:t>
      </w:r>
      <w:r w:rsidR="001154E4" w:rsidRPr="009C4461">
        <w:t xml:space="preserve">action steps </w:t>
      </w:r>
      <w:r w:rsidR="00E61A32" w:rsidRPr="009C4461">
        <w:t>that focus on</w:t>
      </w:r>
      <w:r w:rsidR="00410E41" w:rsidRPr="009C4461">
        <w:t xml:space="preserve"> growth</w:t>
      </w:r>
      <w:r w:rsidR="008F4C80" w:rsidRPr="009C4461">
        <w:t xml:space="preserve"> in the foundational areas of focus. </w:t>
      </w:r>
    </w:p>
    <w:p w14:paraId="31166E78" w14:textId="78C7BE9E" w:rsidR="00CD2979" w:rsidRPr="009C4461" w:rsidRDefault="001A2164" w:rsidP="00CD2979">
      <w:r w:rsidRPr="009C4461">
        <w:t xml:space="preserve">Your participation supports both you and our community. </w:t>
      </w:r>
      <w:r w:rsidR="00117BD7" w:rsidRPr="009C4461">
        <w:t>By</w:t>
      </w:r>
      <w:r w:rsidR="008F4C80" w:rsidRPr="009C4461">
        <w:t xml:space="preserve"> </w:t>
      </w:r>
      <w:r w:rsidR="1284271F" w:rsidRPr="009C4461">
        <w:t>contributing responses</w:t>
      </w:r>
      <w:r w:rsidR="00990E8F" w:rsidRPr="009C4461">
        <w:t>,</w:t>
      </w:r>
      <w:r w:rsidR="1284271F" w:rsidRPr="009C4461">
        <w:t xml:space="preserve"> </w:t>
      </w:r>
      <w:r w:rsidR="003B1221" w:rsidRPr="009C4461">
        <w:t>you</w:t>
      </w:r>
      <w:r w:rsidR="1284271F" w:rsidRPr="009C4461">
        <w:t xml:space="preserve"> will support</w:t>
      </w:r>
      <w:r w:rsidR="008F4C80" w:rsidRPr="009C4461">
        <w:t xml:space="preserve"> [community] </w:t>
      </w:r>
      <w:r w:rsidR="00DF2FD5" w:rsidRPr="009C4461">
        <w:t>in creating data-driven lifestyle offering</w:t>
      </w:r>
      <w:r w:rsidR="008C409E" w:rsidRPr="009C4461">
        <w:t>s</w:t>
      </w:r>
      <w:r w:rsidR="00EA0D75" w:rsidRPr="009C4461">
        <w:t xml:space="preserve"> </w:t>
      </w:r>
      <w:r w:rsidR="0018533E" w:rsidRPr="009C4461">
        <w:t>that will be used to enhance</w:t>
      </w:r>
      <w:r w:rsidR="71D699B7" w:rsidRPr="009C4461">
        <w:t xml:space="preserve"> </w:t>
      </w:r>
      <w:r w:rsidR="00F458D2" w:rsidRPr="009C4461">
        <w:t>our lifestyle brand.</w:t>
      </w:r>
    </w:p>
    <w:p w14:paraId="65EC6D3B" w14:textId="76174923" w:rsidR="001A5EAB" w:rsidRDefault="001A5EAB" w:rsidP="001A5EAB">
      <w:r w:rsidRPr="009C4461">
        <w:t xml:space="preserve">It’s never too late to begin making lifestyle choices that </w:t>
      </w:r>
      <w:r w:rsidR="00281DAC" w:rsidRPr="009C4461">
        <w:t xml:space="preserve">support healthy longevity. </w:t>
      </w:r>
      <w:r w:rsidRPr="009C4461">
        <w:t>Ask yourself, “What do I want my future to look like?” Participati</w:t>
      </w:r>
      <w:r w:rsidR="2696DF55" w:rsidRPr="009C4461">
        <w:t>on</w:t>
      </w:r>
      <w:r w:rsidRPr="009C4461">
        <w:t xml:space="preserve"> in the Lifestyle</w:t>
      </w:r>
      <w:r w:rsidR="008A410E" w:rsidRPr="009C4461">
        <w:t xml:space="preserve"> Profile</w:t>
      </w:r>
      <w:r w:rsidR="7606BEB5" w:rsidRPr="009C4461">
        <w:t xml:space="preserve"> is designed</w:t>
      </w:r>
      <w:r w:rsidR="7606BEB5">
        <w:t xml:space="preserve"> to start you on </w:t>
      </w:r>
      <w:r>
        <w:t>a journey that</w:t>
      </w:r>
      <w:r w:rsidR="79A05747">
        <w:t>’</w:t>
      </w:r>
      <w:r>
        <w:t xml:space="preserve">s proven to </w:t>
      </w:r>
      <w:r w:rsidR="62F407F6">
        <w:t>garner</w:t>
      </w:r>
      <w:r>
        <w:t xml:space="preserve"> many wonderful benefits.</w:t>
      </w:r>
    </w:p>
    <w:p w14:paraId="0D8D5BAF" w14:textId="5432E7A5" w:rsidR="005C7823" w:rsidRDefault="005C7823" w:rsidP="001A5EAB">
      <w:r>
        <w:t>Thank you,</w:t>
      </w:r>
    </w:p>
    <w:p w14:paraId="3CC8819A" w14:textId="58543CFB" w:rsidR="005C7823" w:rsidRDefault="005C7823">
      <w:r>
        <w:t>[Executive Director]</w:t>
      </w:r>
    </w:p>
    <w:sectPr w:rsidR="005C7823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A785C" w14:textId="77777777" w:rsidR="00CE2154" w:rsidRDefault="00CE2154" w:rsidP="00AC1219">
      <w:pPr>
        <w:spacing w:after="0" w:line="240" w:lineRule="auto"/>
      </w:pPr>
      <w:r>
        <w:separator/>
      </w:r>
    </w:p>
  </w:endnote>
  <w:endnote w:type="continuationSeparator" w:id="0">
    <w:p w14:paraId="4CFCD3C0" w14:textId="77777777" w:rsidR="00CE2154" w:rsidRDefault="00CE2154" w:rsidP="00AC1219">
      <w:pPr>
        <w:spacing w:after="0" w:line="240" w:lineRule="auto"/>
      </w:pPr>
      <w:r>
        <w:continuationSeparator/>
      </w:r>
    </w:p>
  </w:endnote>
  <w:endnote w:type="continuationNotice" w:id="1">
    <w:p w14:paraId="7331FA4F" w14:textId="77777777" w:rsidR="00EF1491" w:rsidRDefault="00EF14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59ABB" w14:textId="77777777" w:rsidR="00CE2154" w:rsidRDefault="00CE2154" w:rsidP="00AC1219">
      <w:pPr>
        <w:spacing w:after="0" w:line="240" w:lineRule="auto"/>
      </w:pPr>
      <w:r>
        <w:separator/>
      </w:r>
    </w:p>
  </w:footnote>
  <w:footnote w:type="continuationSeparator" w:id="0">
    <w:p w14:paraId="2AB233B6" w14:textId="77777777" w:rsidR="00CE2154" w:rsidRDefault="00CE2154" w:rsidP="00AC1219">
      <w:pPr>
        <w:spacing w:after="0" w:line="240" w:lineRule="auto"/>
      </w:pPr>
      <w:r>
        <w:continuationSeparator/>
      </w:r>
    </w:p>
  </w:footnote>
  <w:footnote w:type="continuationNotice" w:id="1">
    <w:p w14:paraId="2ADD2D8A" w14:textId="77777777" w:rsidR="00EF1491" w:rsidRDefault="00EF14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22FFD"/>
    <w:multiLevelType w:val="hybridMultilevel"/>
    <w:tmpl w:val="9856B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5C4F5C"/>
    <w:multiLevelType w:val="hybridMultilevel"/>
    <w:tmpl w:val="A0403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6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5"/>
  </w:num>
  <w:num w:numId="12">
    <w:abstractNumId w:val="2"/>
  </w:num>
  <w:num w:numId="13">
    <w:abstractNumId w:val="12"/>
  </w:num>
  <w:num w:numId="14">
    <w:abstractNumId w:val="4"/>
  </w:num>
  <w:num w:numId="15">
    <w:abstractNumId w:val="9"/>
  </w:num>
  <w:num w:numId="16">
    <w:abstractNumId w:val="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4019"/>
    <w:rsid w:val="00025D2C"/>
    <w:rsid w:val="00056509"/>
    <w:rsid w:val="000707F6"/>
    <w:rsid w:val="000732D0"/>
    <w:rsid w:val="0007587A"/>
    <w:rsid w:val="00076F1F"/>
    <w:rsid w:val="00080049"/>
    <w:rsid w:val="001031E8"/>
    <w:rsid w:val="00104BC5"/>
    <w:rsid w:val="00115358"/>
    <w:rsid w:val="001154E4"/>
    <w:rsid w:val="00117BD7"/>
    <w:rsid w:val="00136765"/>
    <w:rsid w:val="001607A6"/>
    <w:rsid w:val="00165E8A"/>
    <w:rsid w:val="0018030E"/>
    <w:rsid w:val="0018533E"/>
    <w:rsid w:val="001A2164"/>
    <w:rsid w:val="001A5EAB"/>
    <w:rsid w:val="001B553A"/>
    <w:rsid w:val="001C155C"/>
    <w:rsid w:val="001D16ED"/>
    <w:rsid w:val="001D2867"/>
    <w:rsid w:val="001D4BAA"/>
    <w:rsid w:val="001D77BA"/>
    <w:rsid w:val="00205A9F"/>
    <w:rsid w:val="00236472"/>
    <w:rsid w:val="00246AC1"/>
    <w:rsid w:val="00271FD5"/>
    <w:rsid w:val="00272A80"/>
    <w:rsid w:val="00281DAC"/>
    <w:rsid w:val="00286867"/>
    <w:rsid w:val="002917D6"/>
    <w:rsid w:val="00297486"/>
    <w:rsid w:val="002D323E"/>
    <w:rsid w:val="002E01F9"/>
    <w:rsid w:val="002E2D5A"/>
    <w:rsid w:val="002F297C"/>
    <w:rsid w:val="002F6C1D"/>
    <w:rsid w:val="00382BAC"/>
    <w:rsid w:val="00383D02"/>
    <w:rsid w:val="00393ED7"/>
    <w:rsid w:val="003A5E67"/>
    <w:rsid w:val="003B0BAA"/>
    <w:rsid w:val="003B1221"/>
    <w:rsid w:val="003B1E68"/>
    <w:rsid w:val="003C49B4"/>
    <w:rsid w:val="003C7E92"/>
    <w:rsid w:val="003D1D79"/>
    <w:rsid w:val="003E04B9"/>
    <w:rsid w:val="004017BA"/>
    <w:rsid w:val="00410E41"/>
    <w:rsid w:val="00411703"/>
    <w:rsid w:val="004142BF"/>
    <w:rsid w:val="00426352"/>
    <w:rsid w:val="00432B67"/>
    <w:rsid w:val="00443B6B"/>
    <w:rsid w:val="00446BF5"/>
    <w:rsid w:val="00453D11"/>
    <w:rsid w:val="0046729E"/>
    <w:rsid w:val="00473F03"/>
    <w:rsid w:val="00474194"/>
    <w:rsid w:val="004B69A2"/>
    <w:rsid w:val="004C2736"/>
    <w:rsid w:val="004D024C"/>
    <w:rsid w:val="004D5601"/>
    <w:rsid w:val="004D60D7"/>
    <w:rsid w:val="004E0381"/>
    <w:rsid w:val="00520BA9"/>
    <w:rsid w:val="005523D6"/>
    <w:rsid w:val="00567E5A"/>
    <w:rsid w:val="00572A56"/>
    <w:rsid w:val="005A3826"/>
    <w:rsid w:val="005C7823"/>
    <w:rsid w:val="005D77B2"/>
    <w:rsid w:val="005E587C"/>
    <w:rsid w:val="005E63EB"/>
    <w:rsid w:val="006055BE"/>
    <w:rsid w:val="006536B1"/>
    <w:rsid w:val="00673B08"/>
    <w:rsid w:val="006A5584"/>
    <w:rsid w:val="006A5BC2"/>
    <w:rsid w:val="006E56A3"/>
    <w:rsid w:val="006E7131"/>
    <w:rsid w:val="00701437"/>
    <w:rsid w:val="00703D74"/>
    <w:rsid w:val="00705C58"/>
    <w:rsid w:val="00763D78"/>
    <w:rsid w:val="007743E5"/>
    <w:rsid w:val="007B0BE2"/>
    <w:rsid w:val="007D0E9A"/>
    <w:rsid w:val="00815418"/>
    <w:rsid w:val="0081615D"/>
    <w:rsid w:val="008436AF"/>
    <w:rsid w:val="00855C63"/>
    <w:rsid w:val="00874362"/>
    <w:rsid w:val="00897030"/>
    <w:rsid w:val="008A410E"/>
    <w:rsid w:val="008A6D6B"/>
    <w:rsid w:val="008C409E"/>
    <w:rsid w:val="008E5590"/>
    <w:rsid w:val="008F2E56"/>
    <w:rsid w:val="008F4C80"/>
    <w:rsid w:val="009021A0"/>
    <w:rsid w:val="00925C1A"/>
    <w:rsid w:val="009316C8"/>
    <w:rsid w:val="00952F9D"/>
    <w:rsid w:val="009550B8"/>
    <w:rsid w:val="00957EFA"/>
    <w:rsid w:val="009620EF"/>
    <w:rsid w:val="0096242C"/>
    <w:rsid w:val="0097598D"/>
    <w:rsid w:val="0098446F"/>
    <w:rsid w:val="009852DD"/>
    <w:rsid w:val="00990E8F"/>
    <w:rsid w:val="009B405D"/>
    <w:rsid w:val="009C4461"/>
    <w:rsid w:val="009E1503"/>
    <w:rsid w:val="00A37E6D"/>
    <w:rsid w:val="00A73176"/>
    <w:rsid w:val="00A909FE"/>
    <w:rsid w:val="00AA094E"/>
    <w:rsid w:val="00AA20CE"/>
    <w:rsid w:val="00AC1219"/>
    <w:rsid w:val="00AD1BE7"/>
    <w:rsid w:val="00AE1ED5"/>
    <w:rsid w:val="00AE67F0"/>
    <w:rsid w:val="00B2018F"/>
    <w:rsid w:val="00B3590B"/>
    <w:rsid w:val="00B60253"/>
    <w:rsid w:val="00BA48D3"/>
    <w:rsid w:val="00BC6E9E"/>
    <w:rsid w:val="00C05B9A"/>
    <w:rsid w:val="00C10945"/>
    <w:rsid w:val="00C252C7"/>
    <w:rsid w:val="00C2765C"/>
    <w:rsid w:val="00C44235"/>
    <w:rsid w:val="00C56352"/>
    <w:rsid w:val="00C81DEA"/>
    <w:rsid w:val="00C934D7"/>
    <w:rsid w:val="00CC3C6A"/>
    <w:rsid w:val="00CD1832"/>
    <w:rsid w:val="00CD2979"/>
    <w:rsid w:val="00CE2154"/>
    <w:rsid w:val="00D126E1"/>
    <w:rsid w:val="00D22275"/>
    <w:rsid w:val="00D75A36"/>
    <w:rsid w:val="00D871AB"/>
    <w:rsid w:val="00D97C46"/>
    <w:rsid w:val="00DC1719"/>
    <w:rsid w:val="00DD6C87"/>
    <w:rsid w:val="00DD786B"/>
    <w:rsid w:val="00DE3CAC"/>
    <w:rsid w:val="00DF2FD5"/>
    <w:rsid w:val="00E01593"/>
    <w:rsid w:val="00E03366"/>
    <w:rsid w:val="00E37C9D"/>
    <w:rsid w:val="00E512F0"/>
    <w:rsid w:val="00E61A32"/>
    <w:rsid w:val="00E86481"/>
    <w:rsid w:val="00EA0D75"/>
    <w:rsid w:val="00ED4075"/>
    <w:rsid w:val="00ED589D"/>
    <w:rsid w:val="00EE31AB"/>
    <w:rsid w:val="00EE5CC4"/>
    <w:rsid w:val="00EF1491"/>
    <w:rsid w:val="00F11117"/>
    <w:rsid w:val="00F15753"/>
    <w:rsid w:val="00F2088E"/>
    <w:rsid w:val="00F30C77"/>
    <w:rsid w:val="00F4234A"/>
    <w:rsid w:val="00F458D2"/>
    <w:rsid w:val="00F54553"/>
    <w:rsid w:val="00FE0A88"/>
    <w:rsid w:val="00FF2C2D"/>
    <w:rsid w:val="07F63D19"/>
    <w:rsid w:val="0AF22CE4"/>
    <w:rsid w:val="0B2DDDDB"/>
    <w:rsid w:val="0B9C82E5"/>
    <w:rsid w:val="0E0CF314"/>
    <w:rsid w:val="1284271F"/>
    <w:rsid w:val="14BB97C4"/>
    <w:rsid w:val="195C5135"/>
    <w:rsid w:val="1C55861F"/>
    <w:rsid w:val="209E6B4E"/>
    <w:rsid w:val="24969C8B"/>
    <w:rsid w:val="25725220"/>
    <w:rsid w:val="2696DF55"/>
    <w:rsid w:val="26FD46DC"/>
    <w:rsid w:val="31CF8ECC"/>
    <w:rsid w:val="37FE6B32"/>
    <w:rsid w:val="3A8A3A6C"/>
    <w:rsid w:val="42E577C8"/>
    <w:rsid w:val="43EC2F54"/>
    <w:rsid w:val="4587FFB5"/>
    <w:rsid w:val="4A9AD404"/>
    <w:rsid w:val="4CF992C0"/>
    <w:rsid w:val="4F047A10"/>
    <w:rsid w:val="5268DA2D"/>
    <w:rsid w:val="56C13A4F"/>
    <w:rsid w:val="56D1499E"/>
    <w:rsid w:val="5D3842F3"/>
    <w:rsid w:val="62D4CB13"/>
    <w:rsid w:val="62F407F6"/>
    <w:rsid w:val="64173751"/>
    <w:rsid w:val="646C50AF"/>
    <w:rsid w:val="6704035F"/>
    <w:rsid w:val="6AAEC917"/>
    <w:rsid w:val="6C157B05"/>
    <w:rsid w:val="6F35A790"/>
    <w:rsid w:val="71D699B7"/>
    <w:rsid w:val="72FD09EE"/>
    <w:rsid w:val="743C8300"/>
    <w:rsid w:val="7606BEB5"/>
    <w:rsid w:val="777423C2"/>
    <w:rsid w:val="79A05747"/>
    <w:rsid w:val="7A658C79"/>
    <w:rsid w:val="7F286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935E599E-7D81-4FBB-AE48-2C7928312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yLine">
    <w:name w:val="By Line"/>
    <w:basedOn w:val="Heading2"/>
    <w:qFormat/>
    <w:rsid w:val="00C44235"/>
    <w:pPr>
      <w:jc w:val="center"/>
    </w:pPr>
    <w:rPr>
      <w:iCs/>
      <w:szCs w:val="28"/>
    </w:rPr>
  </w:style>
  <w:style w:type="paragraph" w:customStyle="1" w:styleId="ExcerptNote">
    <w:name w:val="Excerpt Note"/>
    <w:basedOn w:val="Normal"/>
    <w:qFormat/>
    <w:rsid w:val="00EE31AB"/>
    <w:rPr>
      <w:i/>
    </w:rPr>
  </w:style>
  <w:style w:type="paragraph" w:styleId="BodyText">
    <w:name w:val="Body Text"/>
    <w:basedOn w:val="Normal"/>
    <w:link w:val="BodyTextChar"/>
    <w:uiPriority w:val="1"/>
    <w:semiHidden/>
    <w:unhideWhenUsed/>
    <w:rsid w:val="00411703"/>
    <w:pPr>
      <w:autoSpaceDE w:val="0"/>
      <w:autoSpaceDN w:val="0"/>
      <w:spacing w:after="0" w:line="276" w:lineRule="auto"/>
    </w:pPr>
    <w:rPr>
      <w:rFonts w:ascii="Calibri" w:eastAsiaTheme="minorHAnsi" w:hAnsi="Calibri" w:cs="Calibri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11703"/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0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9755C0D3-95B6-4B03-A008-E385182125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330</Words>
  <Characters>1886</Characters>
  <Application>Microsoft Office Word</Application>
  <DocSecurity>4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121</cp:revision>
  <dcterms:created xsi:type="dcterms:W3CDTF">2021-10-16T00:38:00Z</dcterms:created>
  <dcterms:modified xsi:type="dcterms:W3CDTF">2021-11-08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